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6BD5" w:rsidRPr="004A6BD5" w:rsidRDefault="004A6BD5">
      <w:pPr>
        <w:rPr>
          <w:b/>
          <w:bCs/>
          <w:noProof/>
        </w:rPr>
      </w:pPr>
      <w:r w:rsidRPr="004A6BD5">
        <w:rPr>
          <w:b/>
          <w:bCs/>
          <w:noProof/>
        </w:rPr>
        <w:t>Table 1</w:t>
      </w:r>
    </w:p>
    <w:p w:rsidR="004A6BD5" w:rsidRDefault="004A6BD5">
      <w:pPr>
        <w:rPr>
          <w:noProof/>
        </w:rPr>
      </w:pPr>
    </w:p>
    <w:p w:rsidR="00B834FC" w:rsidRDefault="004A6BD5">
      <w:r w:rsidRPr="00B834FC">
        <w:rPr>
          <w:rFonts w:ascii="Calibri" w:eastAsia="Calibri" w:hAnsi="Calibr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6E3FAD22" wp14:editId="1BE1DD7A">
                <wp:simplePos x="0" y="0"/>
                <wp:positionH relativeFrom="margin">
                  <wp:align>right</wp:align>
                </wp:positionH>
                <wp:positionV relativeFrom="paragraph">
                  <wp:posOffset>20956</wp:posOffset>
                </wp:positionV>
                <wp:extent cx="6669742" cy="2324100"/>
                <wp:effectExtent l="0" t="0" r="17145" b="1905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9742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Name of Preschool: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Khalifa A school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  <w:t xml:space="preserve"> 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Location: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Khalifa A city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Tel:  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>02 4473999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                                       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Address: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1073@adec.ad.ae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  <w:t xml:space="preserve">                    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Principal: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mna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  <w:t xml:space="preserve">                                                                       Vice-Principal:</w:t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Nora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Head of Faculty (English):  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>Nalia Malik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 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 xml:space="preserve">Head of Faculty (Arabic): 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>Aisha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Teachers’ Starting Time: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>7: 45</w:t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  <w:t xml:space="preserve">        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Teacher’s Finishing Time:</w:t>
                            </w:r>
                            <w:r w:rsidR="004A6BD5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2:05 pm. </w:t>
                            </w:r>
                            <w:r w:rsidR="00E7751B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                                                                                                   </w:t>
                            </w:r>
                          </w:p>
                          <w:p w:rsidR="004A6BD5" w:rsidRPr="00360750" w:rsidRDefault="00E7751B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                                                                          </w:t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(3:3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0 pm on Sunday &amp; Tuesday)                                  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B6DDE8" w:themeFill="accent5" w:themeFillTint="66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Students’ Starting Time: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C65B4A" w:rsidRPr="00360750">
                              <w:rPr>
                                <w:b/>
                                <w:sz w:val="22"/>
                                <w:szCs w:val="22"/>
                              </w:rPr>
                              <w:t>7:55</w:t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4666D1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  <w:t xml:space="preserve">        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Students’ Finishing Time:</w:t>
                            </w:r>
                            <w:r w:rsidR="00C65B4A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1: 45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3FAD22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474pt;margin-top:1.65pt;width:525.2pt;height:183pt;z-index:251627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">
                <v:textbox>
                  <w:txbxContent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Name of Preschool: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Khalifa A school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ab/>
                        <w:t xml:space="preserve"> 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>Location: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 Khalifa A city </w:t>
                      </w: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Tel:  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>02 4473999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                                                  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        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>Address: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 1073@adec.ad.ae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  <w:t xml:space="preserve">                     </w:t>
                      </w: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Principal: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 Amna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  <w:t xml:space="preserve">                                                                       Vice-Principal:</w:t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 xml:space="preserve"> Nora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Head of Faculty (English):  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>Nalia Malik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            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       </w:t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 xml:space="preserve">Head of Faculty (Arabic): 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>Aisha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Teachers’ Starting Time: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>7: 45</w:t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ab/>
                        <w:t xml:space="preserve">        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>Teacher’s Finishing Time:</w:t>
                      </w:r>
                      <w:r w:rsidR="004A6BD5" w:rsidRPr="00360750">
                        <w:rPr>
                          <w:b/>
                          <w:sz w:val="22"/>
                          <w:szCs w:val="22"/>
                        </w:rPr>
                        <w:t xml:space="preserve"> 2:05 pm. </w:t>
                      </w:r>
                      <w:r w:rsidR="00E7751B" w:rsidRPr="00360750">
                        <w:rPr>
                          <w:b/>
                          <w:sz w:val="22"/>
                          <w:szCs w:val="22"/>
                        </w:rPr>
                        <w:t xml:space="preserve">                                                                                                              </w:t>
                      </w:r>
                    </w:p>
                    <w:p w:rsidR="004A6BD5" w:rsidRPr="00360750" w:rsidRDefault="00E7751B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                                                                                     </w:t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 xml:space="preserve">    (3:3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0 pm on Sunday &amp; Tuesday)                                   </w:t>
                      </w: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B6DDE8" w:themeFill="accent5" w:themeFillTint="66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Students’ Starting Time: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C65B4A" w:rsidRPr="00360750">
                        <w:rPr>
                          <w:b/>
                          <w:sz w:val="22"/>
                          <w:szCs w:val="22"/>
                        </w:rPr>
                        <w:t>7:55</w:t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4666D1">
                        <w:rPr>
                          <w:b/>
                          <w:sz w:val="22"/>
                          <w:szCs w:val="22"/>
                        </w:rPr>
                        <w:tab/>
                        <w:t xml:space="preserve">        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>Students’ Finishing Time:</w:t>
                      </w:r>
                      <w:r w:rsidR="00C65B4A" w:rsidRPr="00360750">
                        <w:rPr>
                          <w:b/>
                          <w:sz w:val="22"/>
                          <w:szCs w:val="22"/>
                        </w:rPr>
                        <w:t xml:space="preserve"> 1: 45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34FC">
        <w:rPr>
          <w:noProof/>
        </w:rPr>
        <w:t xml:space="preserve"> </w:t>
      </w:r>
    </w:p>
    <w:p w:rsidR="00B834FC" w:rsidRPr="00B834FC" w:rsidRDefault="00B834FC" w:rsidP="00B834FC"/>
    <w:p w:rsidR="00B834FC" w:rsidRPr="00B834FC" w:rsidRDefault="00B834FC" w:rsidP="00B834FC"/>
    <w:p w:rsidR="00B834FC" w:rsidRPr="00B834FC" w:rsidRDefault="00B834FC" w:rsidP="00B834FC"/>
    <w:p w:rsidR="00B834FC" w:rsidRPr="00B834FC" w:rsidRDefault="00B834FC" w:rsidP="00B834FC"/>
    <w:p w:rsidR="004A6BD5" w:rsidRDefault="004A6BD5" w:rsidP="00B834FC"/>
    <w:p w:rsidR="004A6BD5" w:rsidRPr="004A6BD5" w:rsidRDefault="004A6BD5" w:rsidP="004A6BD5"/>
    <w:p w:rsidR="004A6BD5" w:rsidRPr="004A6BD5" w:rsidRDefault="004A6BD5" w:rsidP="004A6BD5">
      <w:bookmarkStart w:id="0" w:name="_GoBack"/>
      <w:bookmarkEnd w:id="0"/>
    </w:p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360750" w:rsidP="004A6BD5">
      <w:r w:rsidRPr="00B834FC">
        <w:rPr>
          <w:rFonts w:ascii="Calibri" w:eastAsia="Calibri" w:hAnsi="Calibr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29C59B" wp14:editId="718E8F44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6669405" cy="1850316"/>
                <wp:effectExtent l="0" t="0" r="17145" b="17145"/>
                <wp:wrapNone/>
                <wp:docPr id="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9405" cy="18503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Total Number of Classroom T</w:t>
                            </w:r>
                            <w:r w:rsidR="00E7751B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eachers in the 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school Department: </w:t>
                            </w:r>
                            <w:r w:rsidR="00E7751B" w:rsidRPr="00360750">
                              <w:rPr>
                                <w:b/>
                                <w:sz w:val="22"/>
                                <w:szCs w:val="22"/>
                              </w:rPr>
                              <w:t>8 classroom for teachers.</w:t>
                            </w:r>
                            <w:r w:rsidR="00E7751B" w:rsidRPr="00360750">
                              <w:rPr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Total Number of Children in the school</w:t>
                            </w:r>
                            <w:r w:rsidR="00E7751B" w:rsidRPr="00360750">
                              <w:rPr>
                                <w:b/>
                                <w:sz w:val="22"/>
                                <w:szCs w:val="22"/>
                              </w:rPr>
                              <w:t>: 1067 students.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4666D1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4666D1">
                              <w:rPr>
                                <w:b/>
                                <w:sz w:val="22"/>
                                <w:szCs w:val="22"/>
                              </w:rPr>
                              <w:t xml:space="preserve">Teacher / student ratio: </w:t>
                            </w:r>
                            <w:r w:rsidRPr="004666D1"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  <w:t>approximately _</w:t>
                            </w:r>
                            <w:r w:rsidR="00E7751B" w:rsidRPr="004666D1">
                              <w:rPr>
                                <w:b/>
                                <w:i/>
                                <w:sz w:val="22"/>
                                <w:szCs w:val="22"/>
                                <w:u w:val="single"/>
                              </w:rPr>
                              <w:t>26</w:t>
                            </w:r>
                            <w:r w:rsidRPr="004666D1"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  <w:t>____ students per class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Number of Classrooms:</w:t>
                            </w:r>
                            <w:r w:rsidR="00E7751B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40 classroom.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4666D1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4666D1">
                              <w:rPr>
                                <w:b/>
                                <w:sz w:val="22"/>
                                <w:szCs w:val="22"/>
                              </w:rPr>
                              <w:t xml:space="preserve">Facilities available to student teachers: </w:t>
                            </w:r>
                            <w:r w:rsidR="00E7751B" w:rsidRPr="004666D1"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  <w:t>Library</w:t>
                            </w:r>
                            <w:r w:rsidR="007441BB" w:rsidRPr="004666D1"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  <w:t xml:space="preserve">, canteen </w:t>
                            </w:r>
                            <w:r w:rsidR="00E7751B" w:rsidRPr="004666D1"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  <w:t>and teacher classroom</w:t>
                            </w:r>
                            <w:r w:rsidR="00E7751B" w:rsidRPr="004666D1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.</w:t>
                            </w:r>
                          </w:p>
                          <w:p w:rsidR="00B834FC" w:rsidRPr="00970C33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B834FC" w:rsidRPr="00B834FC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B834FC" w:rsidRPr="005E5A45" w:rsidRDefault="00B834FC" w:rsidP="00A54439">
                            <w:pPr>
                              <w:shd w:val="clear" w:color="auto" w:fill="D99594" w:themeFill="accent2" w:themeFillTint="99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9C59B" id="Text Box 31" o:spid="_x0000_s1027" type="#_x0000_t202" style="position:absolute;margin-left:473.95pt;margin-top:.45pt;width:525.15pt;height:145.7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">
                <v:textbox>
                  <w:txbxContent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Cs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Total Number of Classroom T</w:t>
                      </w:r>
                      <w:r w:rsidR="00E7751B" w:rsidRPr="00360750">
                        <w:rPr>
                          <w:b/>
                          <w:sz w:val="22"/>
                          <w:szCs w:val="22"/>
                        </w:rPr>
                        <w:t xml:space="preserve">eachers in the 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 xml:space="preserve">school Department: </w:t>
                      </w:r>
                      <w:r w:rsidR="00E7751B" w:rsidRPr="00360750">
                        <w:rPr>
                          <w:b/>
                          <w:sz w:val="22"/>
                          <w:szCs w:val="22"/>
                        </w:rPr>
                        <w:t>8 classroom for teachers.</w:t>
                      </w:r>
                      <w:r w:rsidR="00E7751B" w:rsidRPr="00360750">
                        <w:rPr>
                          <w:bCs/>
                          <w:sz w:val="22"/>
                          <w:szCs w:val="22"/>
                        </w:rPr>
                        <w:t xml:space="preserve"> </w:t>
                      </w:r>
                    </w:p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Total Number of Children in the school</w:t>
                      </w:r>
                      <w:r w:rsidR="00E7751B" w:rsidRPr="00360750">
                        <w:rPr>
                          <w:b/>
                          <w:sz w:val="22"/>
                          <w:szCs w:val="22"/>
                        </w:rPr>
                        <w:t>: 1067 students.</w:t>
                      </w:r>
                    </w:p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4666D1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  <w:r w:rsidRPr="004666D1">
                        <w:rPr>
                          <w:b/>
                          <w:sz w:val="22"/>
                          <w:szCs w:val="22"/>
                        </w:rPr>
                        <w:t xml:space="preserve">Teacher / student ratio: </w:t>
                      </w:r>
                      <w:r w:rsidRPr="004666D1">
                        <w:rPr>
                          <w:b/>
                          <w:i/>
                          <w:sz w:val="22"/>
                          <w:szCs w:val="22"/>
                        </w:rPr>
                        <w:t>approximately _</w:t>
                      </w:r>
                      <w:r w:rsidR="00E7751B" w:rsidRPr="004666D1">
                        <w:rPr>
                          <w:b/>
                          <w:i/>
                          <w:sz w:val="22"/>
                          <w:szCs w:val="22"/>
                          <w:u w:val="single"/>
                        </w:rPr>
                        <w:t>26</w:t>
                      </w:r>
                      <w:r w:rsidRPr="004666D1">
                        <w:rPr>
                          <w:b/>
                          <w:i/>
                          <w:sz w:val="22"/>
                          <w:szCs w:val="22"/>
                        </w:rPr>
                        <w:t>____ students per class</w:t>
                      </w:r>
                    </w:p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Number of Classrooms:</w:t>
                      </w:r>
                      <w:r w:rsidR="00E7751B" w:rsidRPr="00360750">
                        <w:rPr>
                          <w:b/>
                          <w:sz w:val="22"/>
                          <w:szCs w:val="22"/>
                        </w:rPr>
                        <w:t xml:space="preserve"> 40 classroom. </w:t>
                      </w:r>
                    </w:p>
                    <w:p w:rsidR="00B834FC" w:rsidRPr="00360750" w:rsidRDefault="00B834FC" w:rsidP="00A54439">
                      <w:pPr>
                        <w:shd w:val="clear" w:color="auto" w:fill="D99594" w:themeFill="accent2" w:themeFillTint="99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B834FC" w:rsidRPr="004666D1" w:rsidRDefault="00B834FC" w:rsidP="00A54439">
                      <w:pPr>
                        <w:shd w:val="clear" w:color="auto" w:fill="D99594" w:themeFill="accent2" w:themeFillTint="99"/>
                        <w:rPr>
                          <w:rFonts w:ascii="Arial" w:hAnsi="Arial" w:cs="Arial"/>
                          <w:b/>
                        </w:rPr>
                      </w:pPr>
                      <w:r w:rsidRPr="004666D1">
                        <w:rPr>
                          <w:b/>
                          <w:sz w:val="22"/>
                          <w:szCs w:val="22"/>
                        </w:rPr>
                        <w:t xml:space="preserve">Facilities available to student teachers: </w:t>
                      </w:r>
                      <w:r w:rsidR="00E7751B" w:rsidRPr="004666D1">
                        <w:rPr>
                          <w:b/>
                          <w:i/>
                          <w:sz w:val="22"/>
                          <w:szCs w:val="22"/>
                        </w:rPr>
                        <w:t>Library</w:t>
                      </w:r>
                      <w:r w:rsidR="007441BB" w:rsidRPr="004666D1">
                        <w:rPr>
                          <w:b/>
                          <w:i/>
                          <w:sz w:val="22"/>
                          <w:szCs w:val="22"/>
                        </w:rPr>
                        <w:t xml:space="preserve">, canteen </w:t>
                      </w:r>
                      <w:r w:rsidR="00E7751B" w:rsidRPr="004666D1">
                        <w:rPr>
                          <w:b/>
                          <w:i/>
                          <w:sz w:val="22"/>
                          <w:szCs w:val="22"/>
                        </w:rPr>
                        <w:t>and teacher classroom</w:t>
                      </w:r>
                      <w:r w:rsidR="00E7751B" w:rsidRPr="004666D1">
                        <w:rPr>
                          <w:rFonts w:ascii="Arial" w:hAnsi="Arial" w:cs="Arial"/>
                          <w:b/>
                          <w:i/>
                        </w:rPr>
                        <w:t>.</w:t>
                      </w:r>
                    </w:p>
                    <w:p w:rsidR="00B834FC" w:rsidRPr="00970C33" w:rsidRDefault="00B834FC" w:rsidP="00A54439">
                      <w:pPr>
                        <w:shd w:val="clear" w:color="auto" w:fill="D99594" w:themeFill="accent2" w:themeFillTint="99"/>
                        <w:rPr>
                          <w:rFonts w:ascii="Arial" w:hAnsi="Arial" w:cs="Arial"/>
                          <w:b/>
                        </w:rPr>
                      </w:pPr>
                    </w:p>
                    <w:p w:rsidR="00B834FC" w:rsidRPr="00B834FC" w:rsidRDefault="00B834FC" w:rsidP="00A54439">
                      <w:pPr>
                        <w:shd w:val="clear" w:color="auto" w:fill="D99594" w:themeFill="accent2" w:themeFillTint="99"/>
                        <w:rPr>
                          <w:rFonts w:ascii="Arial" w:hAnsi="Arial" w:cs="Arial"/>
                          <w:b/>
                        </w:rPr>
                      </w:pPr>
                    </w:p>
                    <w:p w:rsidR="00B834FC" w:rsidRPr="005E5A45" w:rsidRDefault="00B834FC" w:rsidP="00A54439">
                      <w:pPr>
                        <w:shd w:val="clear" w:color="auto" w:fill="D99594" w:themeFill="accent2" w:themeFillTint="99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360750" w:rsidP="004A6BD5">
      <w:r w:rsidRPr="00B834FC">
        <w:rPr>
          <w:rFonts w:ascii="Calibri" w:eastAsia="Calibri" w:hAnsi="Calibr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F7C634B" wp14:editId="11FA252B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6669405" cy="2952750"/>
                <wp:effectExtent l="0" t="0" r="17145" b="19050"/>
                <wp:wrapNone/>
                <wp:docPr id="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9405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Class for this Practicum (room number and level):</w:t>
                            </w:r>
                            <w:r w:rsidR="00E7751B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418D1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Grad 2 – C &amp; D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Mentoring Classroom Teacher (MST):</w:t>
                            </w:r>
                            <w:r w:rsidR="006C68A2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 Ms. Frances. </w:t>
                            </w: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360750" w:rsidRPr="00360750" w:rsidRDefault="00360750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Classroom Teaching Assistant:</w:t>
                            </w:r>
                            <w:r w:rsidR="006C68A2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 No assistant.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Number of children in this class:</w:t>
                            </w:r>
                            <w:r w:rsidR="006C68A2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 2-C: </w:t>
                            </w:r>
                            <w:r w:rsidR="007441BB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25 students / 2-D: 23 students. </w:t>
                            </w: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834FC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Number of children identified as having SEN in this class (give some details):</w:t>
                            </w:r>
                          </w:p>
                          <w:p w:rsidR="00A54439" w:rsidRDefault="00A54439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A54439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In 2-C: there are two children with autism while in 2- D there is one child in a wheelchair because of a genetic problem and another child who suffering from selective mutism (SM).   </w:t>
                            </w:r>
                          </w:p>
                          <w:p w:rsidR="00A54439" w:rsidRPr="00360750" w:rsidRDefault="00A54439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360750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Additional information: </w:t>
                            </w:r>
                          </w:p>
                          <w:p w:rsidR="00360750" w:rsidRPr="00360750" w:rsidRDefault="00B834FC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Arabic</w:t>
                            </w:r>
                            <w:r w:rsidR="00360750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 &amp; </w:t>
                            </w: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Islamic Studies</w:t>
                            </w:r>
                            <w:r w:rsidR="00360750"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: Ms. Nadia. </w:t>
                            </w:r>
                          </w:p>
                          <w:p w:rsidR="00B834FC" w:rsidRPr="00360750" w:rsidRDefault="00360750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Music teacher: Ms. Hassna.  </w:t>
                            </w:r>
                          </w:p>
                          <w:p w:rsidR="00B834FC" w:rsidRPr="00360750" w:rsidRDefault="00360750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 xml:space="preserve">Art teacher: Ms. Amna. </w:t>
                            </w:r>
                          </w:p>
                          <w:p w:rsidR="00360750" w:rsidRPr="00360750" w:rsidRDefault="00360750" w:rsidP="00A54439">
                            <w:pPr>
                              <w:shd w:val="clear" w:color="auto" w:fill="92D050"/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rFonts w:asciiTheme="majorBidi" w:hAnsiTheme="majorBidi" w:cstheme="majorBidi"/>
                                <w:b/>
                                <w:sz w:val="22"/>
                                <w:szCs w:val="22"/>
                              </w:rPr>
                              <w:t>IT teacher: Ms. Fatim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C634B" id="Text Box 32" o:spid="_x0000_s1028" type="#_x0000_t202" style="position:absolute;margin-left:473.95pt;margin-top:.5pt;width:525.15pt;height:232.5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">
                <v:textbox>
                  <w:txbxContent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Class for this Practicum (room number and level):</w:t>
                      </w:r>
                      <w:r w:rsidR="00E7751B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D418D1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Grad 2 – C &amp; D</w:t>
                      </w: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Mentoring Classroom Teacher (MST):</w:t>
                      </w:r>
                      <w:r w:rsidR="006C68A2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 Ms. Frances. </w:t>
                      </w: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ab/>
                      </w:r>
                    </w:p>
                    <w:p w:rsidR="00360750" w:rsidRPr="00360750" w:rsidRDefault="00360750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Classroom Teaching Assistant:</w:t>
                      </w:r>
                      <w:r w:rsidR="006C68A2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 No assistant. </w:t>
                      </w: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Number of children in this class:</w:t>
                      </w:r>
                      <w:r w:rsidR="006C68A2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 2-C: </w:t>
                      </w:r>
                      <w:r w:rsidR="007441BB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25 students / 2-D: 23 students. </w:t>
                      </w: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</w:p>
                    <w:p w:rsidR="00B834FC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Number of children identified as having SEN in this class (give some details):</w:t>
                      </w:r>
                    </w:p>
                    <w:p w:rsidR="00A54439" w:rsidRDefault="00A54439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A54439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In 2-C: there are two children with autism while in 2- D there is one child in a wheelchair because of a genetic problem and another child who suffering from selective mutism (SM).   </w:t>
                      </w:r>
                    </w:p>
                    <w:p w:rsidR="00A54439" w:rsidRPr="00360750" w:rsidRDefault="00A54439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</w:p>
                    <w:p w:rsidR="00360750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Additional information: </w:t>
                      </w:r>
                    </w:p>
                    <w:p w:rsidR="00360750" w:rsidRPr="00360750" w:rsidRDefault="00B834FC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Arabic</w:t>
                      </w:r>
                      <w:r w:rsidR="00360750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 &amp; </w:t>
                      </w: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Islamic Studies</w:t>
                      </w:r>
                      <w:r w:rsidR="00360750"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: Ms. Nadia. </w:t>
                      </w:r>
                    </w:p>
                    <w:p w:rsidR="00B834FC" w:rsidRPr="00360750" w:rsidRDefault="00360750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Music teacher: Ms. Hassna.  </w:t>
                      </w:r>
                    </w:p>
                    <w:p w:rsidR="00B834FC" w:rsidRPr="00360750" w:rsidRDefault="00360750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 xml:space="preserve">Art teacher: Ms. Amna. </w:t>
                      </w:r>
                    </w:p>
                    <w:p w:rsidR="00360750" w:rsidRPr="00360750" w:rsidRDefault="00360750" w:rsidP="00A54439">
                      <w:pPr>
                        <w:shd w:val="clear" w:color="auto" w:fill="92D050"/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rFonts w:asciiTheme="majorBidi" w:hAnsiTheme="majorBidi" w:cstheme="majorBidi"/>
                          <w:b/>
                          <w:sz w:val="22"/>
                          <w:szCs w:val="22"/>
                        </w:rPr>
                        <w:t>IT teacher: Ms. Fatima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Pr="004A6BD5" w:rsidRDefault="004A6BD5" w:rsidP="004A6BD5"/>
    <w:p w:rsidR="004A6BD5" w:rsidRDefault="004A6BD5" w:rsidP="004A6BD5"/>
    <w:p w:rsidR="004A6BD5" w:rsidRPr="004A6BD5" w:rsidRDefault="004A6BD5" w:rsidP="004A6BD5"/>
    <w:p w:rsidR="004A6BD5" w:rsidRDefault="004A6BD5" w:rsidP="004A6BD5"/>
    <w:p w:rsidR="00360750" w:rsidRDefault="00360750" w:rsidP="004A6BD5">
      <w:pPr>
        <w:ind w:firstLine="720"/>
      </w:pPr>
    </w:p>
    <w:p w:rsidR="00360750" w:rsidRPr="00360750" w:rsidRDefault="00360750" w:rsidP="00360750"/>
    <w:p w:rsidR="00360750" w:rsidRPr="00360750" w:rsidRDefault="00360750" w:rsidP="00360750"/>
    <w:p w:rsidR="00360750" w:rsidRPr="00360750" w:rsidRDefault="00360750" w:rsidP="00360750"/>
    <w:p w:rsidR="00360750" w:rsidRPr="00360750" w:rsidRDefault="00360750" w:rsidP="00360750"/>
    <w:p w:rsidR="00360750" w:rsidRDefault="00360750" w:rsidP="00360750"/>
    <w:p w:rsidR="006C68A2" w:rsidRPr="00360750" w:rsidRDefault="00360750" w:rsidP="00360750">
      <w:r w:rsidRPr="004A6BD5">
        <w:rPr>
          <w:rFonts w:ascii="Calibri" w:eastAsia="Calibri" w:hAnsi="Calibr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CDD55C8" wp14:editId="4230B6DE">
                <wp:simplePos x="0" y="0"/>
                <wp:positionH relativeFrom="margin">
                  <wp:align>right</wp:align>
                </wp:positionH>
                <wp:positionV relativeFrom="paragraph">
                  <wp:posOffset>577850</wp:posOffset>
                </wp:positionV>
                <wp:extent cx="6657975" cy="838200"/>
                <wp:effectExtent l="0" t="0" r="28575" b="19050"/>
                <wp:wrapNone/>
                <wp:docPr id="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6BD5" w:rsidRPr="00360750" w:rsidRDefault="004A6BD5" w:rsidP="00A54439">
                            <w:pPr>
                              <w:shd w:val="clear" w:color="auto" w:fill="FFC00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School Nurse:</w:t>
                            </w:r>
                            <w:r w:rsidR="00D418D1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Ms. Samar</w:t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4A6BD5" w:rsidRPr="00360750" w:rsidRDefault="004A6BD5" w:rsidP="00A54439">
                            <w:pPr>
                              <w:shd w:val="clear" w:color="auto" w:fill="FFC00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Librarian:</w:t>
                            </w:r>
                            <w:r w:rsidR="00D418D1" w:rsidRPr="0036075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Ms. Hind </w:t>
                            </w:r>
                          </w:p>
                          <w:p w:rsidR="007441BB" w:rsidRPr="00D50265" w:rsidRDefault="004A6BD5" w:rsidP="00A54439">
                            <w:pPr>
                              <w:shd w:val="clear" w:color="auto" w:fill="FFC000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60750">
                              <w:rPr>
                                <w:b/>
                                <w:sz w:val="22"/>
                                <w:szCs w:val="22"/>
                              </w:rPr>
                              <w:t>Resource Room Manager</w:t>
                            </w:r>
                            <w:r w:rsidRPr="00360750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="00D418D1" w:rsidRPr="0036075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Ms. </w:t>
                            </w:r>
                            <w:r w:rsidR="00D418D1" w:rsidRPr="00360750">
                              <w:rPr>
                                <w:b/>
                                <w:sz w:val="22"/>
                                <w:szCs w:val="22"/>
                              </w:rPr>
                              <w:t>Nora</w:t>
                            </w:r>
                            <w:r w:rsidR="007441BB">
                              <w:rPr>
                                <w:rFonts w:ascii="Arial" w:hAnsi="Arial" w:cs="Arial"/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55C8" id="Text Box 33" o:spid="_x0000_s1029" type="#_x0000_t202" style="position:absolute;margin-left:473.05pt;margin-top:45.5pt;width:524.25pt;height:66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">
                <v:textbox>
                  <w:txbxContent>
                    <w:p w:rsidR="004A6BD5" w:rsidRPr="00360750" w:rsidRDefault="004A6BD5" w:rsidP="00A54439">
                      <w:pPr>
                        <w:shd w:val="clear" w:color="auto" w:fill="FFC000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School Nurse:</w:t>
                      </w:r>
                      <w:r w:rsidR="00D418D1" w:rsidRPr="00360750">
                        <w:rPr>
                          <w:b/>
                          <w:sz w:val="22"/>
                          <w:szCs w:val="22"/>
                        </w:rPr>
                        <w:t xml:space="preserve"> Ms. Samar</w:t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360750">
                        <w:rPr>
                          <w:b/>
                          <w:sz w:val="22"/>
                          <w:szCs w:val="22"/>
                        </w:rPr>
                        <w:tab/>
                      </w:r>
                    </w:p>
                    <w:p w:rsidR="004A6BD5" w:rsidRPr="00360750" w:rsidRDefault="004A6BD5" w:rsidP="00A54439">
                      <w:pPr>
                        <w:shd w:val="clear" w:color="auto" w:fill="FFC000"/>
                        <w:rPr>
                          <w:b/>
                          <w:sz w:val="22"/>
                          <w:szCs w:val="22"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Librarian:</w:t>
                      </w:r>
                      <w:r w:rsidR="00D418D1" w:rsidRPr="00360750">
                        <w:rPr>
                          <w:b/>
                          <w:sz w:val="22"/>
                          <w:szCs w:val="22"/>
                        </w:rPr>
                        <w:t xml:space="preserve"> Ms. Hind </w:t>
                      </w:r>
                    </w:p>
                    <w:p w:rsidR="007441BB" w:rsidRPr="00D50265" w:rsidRDefault="004A6BD5" w:rsidP="00A54439">
                      <w:pPr>
                        <w:shd w:val="clear" w:color="auto" w:fill="FFC000"/>
                        <w:rPr>
                          <w:rFonts w:ascii="Arial" w:hAnsi="Arial" w:cs="Arial"/>
                          <w:b/>
                        </w:rPr>
                      </w:pPr>
                      <w:r w:rsidRPr="00360750">
                        <w:rPr>
                          <w:b/>
                          <w:sz w:val="22"/>
                          <w:szCs w:val="22"/>
                        </w:rPr>
                        <w:t>Resource Room Manager</w:t>
                      </w:r>
                      <w:r w:rsidRPr="00360750">
                        <w:rPr>
                          <w:b/>
                          <w:sz w:val="20"/>
                          <w:szCs w:val="20"/>
                        </w:rPr>
                        <w:t>:</w:t>
                      </w:r>
                      <w:r w:rsidR="00D418D1" w:rsidRPr="00360750">
                        <w:rPr>
                          <w:b/>
                          <w:sz w:val="20"/>
                          <w:szCs w:val="20"/>
                        </w:rPr>
                        <w:t xml:space="preserve"> Ms. </w:t>
                      </w:r>
                      <w:r w:rsidR="00D418D1" w:rsidRPr="00360750">
                        <w:rPr>
                          <w:b/>
                          <w:sz w:val="22"/>
                          <w:szCs w:val="22"/>
                        </w:rPr>
                        <w:t>Nora</w:t>
                      </w:r>
                      <w:r w:rsidR="007441BB">
                        <w:rPr>
                          <w:rFonts w:ascii="Arial" w:hAnsi="Arial" w:cs="Arial"/>
                          <w:b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C68A2" w:rsidRPr="00360750" w:rsidSect="000E3128">
      <w:pgSz w:w="12240" w:h="15840"/>
      <w:pgMar w:top="720" w:right="72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F036B"/>
    <w:multiLevelType w:val="hybridMultilevel"/>
    <w:tmpl w:val="79EE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725066"/>
    <w:multiLevelType w:val="hybridMultilevel"/>
    <w:tmpl w:val="1C2C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zQysDAwNLEwNLJU0lEKTi0uzszPAykwqQUAagPDHiwAAAA="/>
  </w:docVars>
  <w:rsids>
    <w:rsidRoot w:val="000E3128"/>
    <w:rsid w:val="000E3128"/>
    <w:rsid w:val="00160550"/>
    <w:rsid w:val="001730D0"/>
    <w:rsid w:val="00360750"/>
    <w:rsid w:val="00397A96"/>
    <w:rsid w:val="004666D1"/>
    <w:rsid w:val="004A6BD5"/>
    <w:rsid w:val="006C68A2"/>
    <w:rsid w:val="007441BB"/>
    <w:rsid w:val="00A02E6D"/>
    <w:rsid w:val="00A54439"/>
    <w:rsid w:val="00B457C2"/>
    <w:rsid w:val="00B834FC"/>
    <w:rsid w:val="00BF5C9A"/>
    <w:rsid w:val="00C65B4A"/>
    <w:rsid w:val="00D418D1"/>
    <w:rsid w:val="00E7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AB6FB"/>
  <w15:docId w15:val="{51AD860F-24A6-48F2-8CB3-DCDAD02C6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0E31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57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Tzovanis</dc:creator>
  <cp:keywords/>
  <dc:description/>
  <cp:lastModifiedBy>masada ali mat</cp:lastModifiedBy>
  <cp:revision>4</cp:revision>
  <dcterms:created xsi:type="dcterms:W3CDTF">2016-10-18T14:17:00Z</dcterms:created>
  <dcterms:modified xsi:type="dcterms:W3CDTF">2016-12-08T18:51:00Z</dcterms:modified>
</cp:coreProperties>
</file>